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93aa1a122ddffb22f7b9858e58514f0b04789af"/>
    <w:p>
      <w:pPr>
        <w:pStyle w:val="Heading1"/>
      </w:pPr>
      <w:r>
        <w:t xml:space="preserve">Cover Letter for Paramedic Position in United States Houston</w:t>
      </w:r>
    </w:p>
    <w:p>
      <w:pPr>
        <w:pStyle w:val="FirstParagraph"/>
      </w:pPr>
      <w:r>
        <w:rPr>
          <w:bCs/>
          <w:b/>
        </w:rPr>
        <w:t xml:space="preserve">John D. Smith</w:t>
      </w:r>
      <w:r>
        <w:br/>
      </w:r>
      <w:r>
        <w:t xml:space="preserve">123 Main Street</w:t>
      </w:r>
      <w:r>
        <w:br/>
      </w:r>
      <w:r>
        <w:t xml:space="preserve">Houston, TX 77001</w:t>
      </w:r>
      <w:r>
        <w:br/>
      </w:r>
      <w:r>
        <w:t xml:space="preserve">(555) 123-4567</w:t>
      </w:r>
      <w:r>
        <w:br/>
      </w:r>
      <w:r>
        <w:t xml:space="preserve">johndsmith@email.com</w:t>
      </w:r>
    </w:p>
    <w:p>
      <w:pPr>
        <w:pStyle w:val="BodyText"/>
      </w:pPr>
      <w:r>
        <w:t xml:space="preserve">April 5, 2024</w:t>
      </w:r>
    </w:p>
    <w:p>
      <w:pPr>
        <w:pStyle w:val="BodyText"/>
      </w:pPr>
      <w:r>
        <w:t xml:space="preserve">Dear Hiring Manager,</w:t>
      </w:r>
    </w:p>
    <w:p>
      <w:pPr>
        <w:pStyle w:val="BodyText"/>
      </w:pPr>
      <w:r>
        <w:t xml:space="preserve">I am writing to express my interest in the Paramedic position at [Hospital/Organization Name] in the United States Houston area. As a dedicated and experienced paramedic with over five years of hands-on experience in emergency medical services, I am eager to contribute my skills, compassion, and commitment to excellence to a dynamic organization like yours. Houston’s unique challenges as a sprawling urban center with diverse communities make it an ideal location for paramedics who thrive in fast-paced environments while prioritizing patient care and public safety.</w:t>
      </w:r>
    </w:p>
    <w:bookmarkStart w:id="20" w:name="Xb26a58ed12d8dfecb6224708084e4e5989e13e7"/>
    <w:p>
      <w:pPr>
        <w:pStyle w:val="Heading2"/>
      </w:pPr>
      <w:r>
        <w:t xml:space="preserve">Why Paramedic? A Calling Rooted in Service</w:t>
      </w:r>
    </w:p>
    <w:p>
      <w:pPr>
        <w:pStyle w:val="FirstParagraph"/>
      </w:pPr>
      <w:r>
        <w:t xml:space="preserve">My journey into the field of emergency medical services began during my time as a volunteer firefighter in my hometown. Witnessing the critical role paramedics play in saving lives and providing immediate care under pressure solidified my decision to pursue this career. I earned my EMT certification in 2018 and later advanced to paramedic training through [Training Institution], where I developed expertise in advanced life support, trauma care, and patient communication. Since obtaining my paramedic license, I have worked with [Previous Employer], responding to a wide range of emergencies—from cardiac arrests to motor vehicle accidents—while maintaining a steadfast focus on delivering timely, compassionate care.</w:t>
      </w:r>
    </w:p>
    <w:p>
      <w:pPr>
        <w:pStyle w:val="BodyText"/>
      </w:pPr>
      <w:r>
        <w:t xml:space="preserve">In the United States Houston region, where urban density and traffic congestion can complicate emergency response times, my ability to remain calm under pressure and make quick decisions is invaluable. I have worked in high-traffic areas such as downtown Houston and the Greater Heights neighborhood, where I frequently encountered patients from diverse cultural backgrounds. This experience has honed my ability to communicate effectively with individuals who may speak different languages or have unique medical needs, ensuring that every patient receives equitable care.</w:t>
      </w:r>
    </w:p>
    <w:bookmarkEnd w:id="20"/>
    <w:bookmarkStart w:id="21" w:name="skills-and-qualifications"/>
    <w:p>
      <w:pPr>
        <w:pStyle w:val="Heading2"/>
      </w:pPr>
      <w:r>
        <w:t xml:space="preserve">Skills and Qualifications</w:t>
      </w:r>
    </w:p>
    <w:p>
      <w:pPr>
        <w:pStyle w:val="FirstParagraph"/>
      </w:pPr>
      <w:r>
        <w:t xml:space="preserve">As a paramedic, I possess a comprehensive skill set that includes advanced airway management, intravenous therapy, and the administration of emergency medications. My training in trauma care has equipped me to handle critical situations such as severe injuries from falls or industrial accidents—common occurrences in Houston’s construction and manufacturing sectors. Additionally, I am certified in pediatric advanced life support (PALS) and neonatal resuscitation program (NRP), which allows me to provide specialized care to vulnerable populations.</w:t>
      </w:r>
    </w:p>
    <w:p>
      <w:pPr>
        <w:pStyle w:val="BodyText"/>
      </w:pPr>
      <w:r>
        <w:t xml:space="preserve">Beyond clinical skills, my strong interpersonal abilities are a cornerstone of my practice. I understand that paramedics often serve as the first point of contact for patients in distress, and I strive to build trust through clear communication and empathy. In Houston’s multicultural communities, this approach is particularly important. For example, during a recent response to a multi-vehicle collision in the Energy Corridor area, I worked closely with a Spanish-speaking patient to explain treatment options and ensure their comfort during transport. This experience reinforced my belief that cultural competence is essential for effective emergency care.</w:t>
      </w:r>
    </w:p>
    <w:bookmarkEnd w:id="21"/>
    <w:bookmarkStart w:id="22" w:name="X8576bfbcf0b4b3106ed749ecc0d2efe6c6a2697"/>
    <w:p>
      <w:pPr>
        <w:pStyle w:val="Heading2"/>
      </w:pPr>
      <w:r>
        <w:t xml:space="preserve">Community Engagement and Professional Growth</w:t>
      </w:r>
    </w:p>
    <w:p>
      <w:pPr>
        <w:pStyle w:val="FirstParagraph"/>
      </w:pPr>
      <w:r>
        <w:t xml:space="preserve">My dedication to the field extends beyond the ambulance. In Houston, I have actively participated in community outreach programs, such as free health screenings at local churches and workshops on first aid for small business owners. These efforts align with my philosophy that paramedics are not just caregivers but also educators and advocates for public health. I am also a member of the National Association of Emergency Medical Technicians (NAEMT), where I stay updated on the latest advancements in emergency care through continuing education courses and networking opportunities.</w:t>
      </w:r>
    </w:p>
    <w:p>
      <w:pPr>
        <w:pStyle w:val="BodyText"/>
      </w:pPr>
      <w:r>
        <w:t xml:space="preserve">One of my proudest achievements was assisting in the development of a wellness initiative for first responders at [Previous Employer], which addressed mental health challenges common among EMS professionals. This project underscored my commitment to fostering a supportive work environment, a value I believe is critical for maintaining high standards of care in the United States Houston area.</w:t>
      </w:r>
    </w:p>
    <w:bookmarkEnd w:id="22"/>
    <w:bookmarkStart w:id="23" w:name="Xd116bcc3d75011feecf1a10603a94de51640842"/>
    <w:p>
      <w:pPr>
        <w:pStyle w:val="Heading2"/>
      </w:pPr>
      <w:r>
        <w:t xml:space="preserve">Why Houston? A Perfect Fit for My Passion and Expertise</w:t>
      </w:r>
    </w:p>
    <w:p>
      <w:pPr>
        <w:pStyle w:val="FirstParagraph"/>
      </w:pPr>
      <w:r>
        <w:t xml:space="preserve">Houston’s rapid growth and expanding healthcare infrastructure present unique opportunities for paramedics to make a lasting impact. As a city that experiences everything from hurricanes to industrial emergencies, the demand for skilled professionals who can adapt to unpredictable situations is greater than ever. I am particularly drawn to [Hospital/Organization Name]’s mission of providing equitable, high-quality care to all residents, regardless of their background or circumstances. My experience in diverse settings and my ability to work collaboratively with teams align perfectly with this goal.</w:t>
      </w:r>
    </w:p>
    <w:p>
      <w:pPr>
        <w:pStyle w:val="BodyText"/>
      </w:pPr>
      <w:r>
        <w:t xml:space="preserve">I am also deeply committed to the safety and well-being of Houston’s communities. Whether responding to a medical emergency in a suburban neighborhood or navigating the challenges of an urban trauma center, I approach every call with professionalism and dedication. My recent training in hazardous materials (HazMat) response has further prepared me to handle the complexities of modern emergency care in a city as large and dynamic as Houston.</w:t>
      </w:r>
    </w:p>
    <w:bookmarkEnd w:id="23"/>
    <w:bookmarkStart w:id="24" w:name="conclusion"/>
    <w:p>
      <w:pPr>
        <w:pStyle w:val="Heading2"/>
      </w:pPr>
      <w:r>
        <w:t xml:space="preserve">Conclusion</w:t>
      </w:r>
    </w:p>
    <w:p>
      <w:pPr>
        <w:pStyle w:val="FirstParagraph"/>
      </w:pPr>
      <w:r>
        <w:t xml:space="preserve">In summary, I am confident that my qualifications, experience, and passion for emergency medical services make me an excellent candidate for the Paramedic position at [Hospital/Organization Name]. I am eager to contribute to your team’s mission of saving lives and improving health outcomes in the United States Houston area. Thank you for considering my application. I would welcome the opportunity to discuss how my background and skills align with your needs. Please feel free to contact me at (555) 123-4567 or johndsmith@email.com at your earliest convenience.</w:t>
      </w:r>
    </w:p>
    <w:p>
      <w:pPr>
        <w:pStyle w:val="BodyText"/>
      </w:pPr>
      <w:r>
        <w:t xml:space="preserve">Sincerely,</w:t>
      </w:r>
      <w:r>
        <w:br/>
      </w:r>
      <w:r>
        <w:rPr>
          <w:bCs/>
          <w:b/>
        </w:rPr>
        <w:t xml:space="preserve">John D. Smith</w:t>
      </w:r>
      <w:r>
        <w:br/>
      </w:r>
      <w:r>
        <w:t xml:space="preserve">Paramedi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United States Houston</dc:title>
  <dc:creator/>
  <dc:language>en</dc:language>
  <cp:keywords/>
  <dcterms:created xsi:type="dcterms:W3CDTF">2025-12-10T14:00:08Z</dcterms:created>
  <dcterms:modified xsi:type="dcterms:W3CDTF">2025-12-10T14:00:08Z</dcterms:modified>
</cp:coreProperties>
</file>

<file path=docProps/custom.xml><?xml version="1.0" encoding="utf-8"?>
<Properties xmlns="http://schemas.openxmlformats.org/officeDocument/2006/custom-properties" xmlns:vt="http://schemas.openxmlformats.org/officeDocument/2006/docPropsVTypes"/>
</file>